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4B75" w:rsidRPr="00267812" w:rsidRDefault="00FE4B75" w:rsidP="00302D72">
      <w:pPr>
        <w:jc w:val="center"/>
      </w:pPr>
      <w:r w:rsidRPr="00267812">
        <w:rPr>
          <w:rFonts w:eastAsia="標楷體"/>
          <w:sz w:val="48"/>
        </w:rPr>
        <w:t>採集人員名冊及身份證影本</w:t>
      </w:r>
      <w:bookmarkStart w:id="0" w:name="_GoBack"/>
      <w:bookmarkEnd w:id="0"/>
    </w:p>
    <w:tbl>
      <w:tblPr>
        <w:tblpPr w:leftFromText="180" w:rightFromText="180" w:vertAnchor="text" w:horzAnchor="margin" w:tblpXSpec="center" w:tblpY="305"/>
        <w:tblW w:w="88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39"/>
        <w:gridCol w:w="391"/>
        <w:gridCol w:w="391"/>
        <w:gridCol w:w="460"/>
        <w:gridCol w:w="1327"/>
        <w:gridCol w:w="1783"/>
        <w:gridCol w:w="3716"/>
      </w:tblGrid>
      <w:tr w:rsidR="00644A31" w:rsidRPr="00267812" w:rsidTr="00302D72">
        <w:trPr>
          <w:cantSplit/>
          <w:trHeight w:val="450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  <w:lang w:val="zh-TW"/>
              </w:rPr>
              <w:t>姓名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  <w:lang w:val="zh-TW"/>
              </w:rPr>
              <w:t>性別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  <w:lang w:val="zh-TW"/>
              </w:rPr>
              <w:t>年齡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  <w:lang w:val="zh-TW"/>
              </w:rPr>
              <w:t>職稱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  <w:lang w:val="zh-TW"/>
              </w:rPr>
              <w:t>身分證字號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  <w:lang w:val="zh-TW"/>
              </w:rPr>
              <w:t>戶籍地址</w:t>
            </w:r>
          </w:p>
        </w:tc>
        <w:tc>
          <w:tcPr>
            <w:tcW w:w="3716" w:type="dxa"/>
            <w:shd w:val="clear" w:color="auto" w:fill="auto"/>
          </w:tcPr>
          <w:p w:rsidR="00FE4B75" w:rsidRPr="00267812" w:rsidRDefault="00FE4B75" w:rsidP="005249DF">
            <w:pPr>
              <w:widowControl/>
              <w:rPr>
                <w:rFonts w:eastAsia="標楷體"/>
                <w:kern w:val="0"/>
              </w:rPr>
            </w:pPr>
            <w:r w:rsidRPr="00267812">
              <w:rPr>
                <w:rFonts w:eastAsia="標楷體"/>
                <w:kern w:val="0"/>
              </w:rPr>
              <w:t>身份證影本</w:t>
            </w:r>
          </w:p>
        </w:tc>
      </w:tr>
      <w:tr w:rsidR="00644A31" w:rsidRPr="00267812" w:rsidTr="00302D72">
        <w:trPr>
          <w:cantSplit/>
          <w:trHeight w:val="2521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716" w:type="dxa"/>
            <w:shd w:val="clear" w:color="auto" w:fill="auto"/>
          </w:tcPr>
          <w:p w:rsidR="00FE4B75" w:rsidRPr="00267812" w:rsidRDefault="00FE4B75" w:rsidP="005249DF">
            <w:pPr>
              <w:widowControl/>
              <w:rPr>
                <w:kern w:val="0"/>
              </w:rPr>
            </w:pPr>
          </w:p>
        </w:tc>
      </w:tr>
      <w:tr w:rsidR="005B695B" w:rsidRPr="00267812" w:rsidTr="00302D72">
        <w:trPr>
          <w:cantSplit/>
          <w:trHeight w:val="839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95B" w:rsidRPr="00267812" w:rsidRDefault="005B695B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95B" w:rsidRPr="00267812" w:rsidRDefault="005B695B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95B" w:rsidRPr="00267812" w:rsidRDefault="005B695B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95B" w:rsidRPr="00267812" w:rsidRDefault="005B695B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95B" w:rsidRPr="00267812" w:rsidRDefault="005B695B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95B" w:rsidRPr="00267812" w:rsidRDefault="005B695B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716" w:type="dxa"/>
            <w:shd w:val="clear" w:color="auto" w:fill="auto"/>
          </w:tcPr>
          <w:p w:rsidR="005B695B" w:rsidRPr="00267812" w:rsidRDefault="005B695B" w:rsidP="005249DF">
            <w:pPr>
              <w:widowControl/>
              <w:rPr>
                <w:noProof/>
                <w:kern w:val="0"/>
              </w:rPr>
            </w:pPr>
          </w:p>
          <w:p w:rsidR="005B695B" w:rsidRPr="00267812" w:rsidRDefault="005B695B" w:rsidP="005249DF">
            <w:pPr>
              <w:widowControl/>
              <w:rPr>
                <w:noProof/>
                <w:kern w:val="0"/>
              </w:rPr>
            </w:pPr>
          </w:p>
        </w:tc>
      </w:tr>
      <w:tr w:rsidR="00644A31" w:rsidRPr="00267812" w:rsidTr="00302D72">
        <w:trPr>
          <w:cantSplit/>
          <w:trHeight w:val="822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4B75" w:rsidRPr="00267812" w:rsidRDefault="00FE4B75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716" w:type="dxa"/>
            <w:shd w:val="clear" w:color="auto" w:fill="auto"/>
          </w:tcPr>
          <w:p w:rsidR="00FE4B75" w:rsidRPr="00267812" w:rsidRDefault="00FE4B75" w:rsidP="005249DF">
            <w:pPr>
              <w:widowControl/>
              <w:rPr>
                <w:kern w:val="0"/>
              </w:rPr>
            </w:pPr>
          </w:p>
        </w:tc>
      </w:tr>
      <w:tr w:rsidR="00644A31" w:rsidRPr="00267812" w:rsidTr="00302D72">
        <w:trPr>
          <w:cantSplit/>
          <w:trHeight w:val="832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716" w:type="dxa"/>
            <w:shd w:val="clear" w:color="auto" w:fill="auto"/>
          </w:tcPr>
          <w:p w:rsidR="005249DF" w:rsidRPr="00267812" w:rsidRDefault="005249DF" w:rsidP="005249DF">
            <w:pPr>
              <w:widowControl/>
              <w:rPr>
                <w:kern w:val="0"/>
              </w:rPr>
            </w:pPr>
          </w:p>
        </w:tc>
      </w:tr>
      <w:tr w:rsidR="00644A31" w:rsidRPr="00267812" w:rsidTr="00302D72">
        <w:trPr>
          <w:cantSplit/>
          <w:trHeight w:val="770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  <w:lang w:val="zh-TW"/>
              </w:rPr>
            </w:pPr>
          </w:p>
        </w:tc>
        <w:tc>
          <w:tcPr>
            <w:tcW w:w="3716" w:type="dxa"/>
            <w:shd w:val="clear" w:color="auto" w:fill="auto"/>
          </w:tcPr>
          <w:p w:rsidR="005249DF" w:rsidRPr="00267812" w:rsidRDefault="005249DF" w:rsidP="005249DF">
            <w:pPr>
              <w:widowControl/>
              <w:rPr>
                <w:kern w:val="0"/>
              </w:rPr>
            </w:pPr>
          </w:p>
        </w:tc>
      </w:tr>
      <w:tr w:rsidR="00644A31" w:rsidRPr="00267812" w:rsidTr="00302D72">
        <w:trPr>
          <w:cantSplit/>
          <w:trHeight w:val="792"/>
        </w:trPr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9DF" w:rsidRPr="00267812" w:rsidRDefault="005249DF" w:rsidP="005249DF">
            <w:pPr>
              <w:rPr>
                <w:rFonts w:eastAsia="標楷體"/>
                <w:kern w:val="0"/>
              </w:rPr>
            </w:pPr>
          </w:p>
        </w:tc>
        <w:tc>
          <w:tcPr>
            <w:tcW w:w="3716" w:type="dxa"/>
            <w:shd w:val="clear" w:color="auto" w:fill="auto"/>
          </w:tcPr>
          <w:p w:rsidR="005249DF" w:rsidRPr="00267812" w:rsidRDefault="005249DF" w:rsidP="005249DF">
            <w:pPr>
              <w:widowControl/>
              <w:rPr>
                <w:kern w:val="0"/>
              </w:rPr>
            </w:pPr>
          </w:p>
        </w:tc>
      </w:tr>
      <w:tr w:rsidR="005249DF" w:rsidRPr="00267812" w:rsidTr="005249DF">
        <w:trPr>
          <w:cantSplit/>
          <w:trHeight w:val="790"/>
        </w:trPr>
        <w:tc>
          <w:tcPr>
            <w:tcW w:w="880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249DF" w:rsidRPr="00267812" w:rsidRDefault="005249DF" w:rsidP="005249DF">
            <w:pPr>
              <w:widowControl/>
              <w:rPr>
                <w:kern w:val="0"/>
              </w:rPr>
            </w:pPr>
          </w:p>
        </w:tc>
      </w:tr>
    </w:tbl>
    <w:p w:rsidR="00FE4B75" w:rsidRPr="00267812" w:rsidRDefault="00FE4B75"/>
    <w:sectPr w:rsidR="00FE4B75" w:rsidRPr="00267812" w:rsidSect="006740D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69C6" w:rsidRDefault="006D69C6" w:rsidP="006774E8">
      <w:r>
        <w:separator/>
      </w:r>
    </w:p>
  </w:endnote>
  <w:endnote w:type="continuationSeparator" w:id="0">
    <w:p w:rsidR="006D69C6" w:rsidRDefault="006D69C6" w:rsidP="00677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69C6" w:rsidRDefault="006D69C6" w:rsidP="006774E8">
      <w:r>
        <w:separator/>
      </w:r>
    </w:p>
  </w:footnote>
  <w:footnote w:type="continuationSeparator" w:id="0">
    <w:p w:rsidR="006D69C6" w:rsidRDefault="006D69C6" w:rsidP="006774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NTU1Mjcxt7SwMLRU0lEKTi0uzszPAykwqgUA38JFDiwAAAA="/>
  </w:docVars>
  <w:rsids>
    <w:rsidRoot w:val="00FE4B75"/>
    <w:rsid w:val="00066ECE"/>
    <w:rsid w:val="000823D8"/>
    <w:rsid w:val="000F3A6C"/>
    <w:rsid w:val="00225083"/>
    <w:rsid w:val="00267812"/>
    <w:rsid w:val="002959E0"/>
    <w:rsid w:val="00302D72"/>
    <w:rsid w:val="00372392"/>
    <w:rsid w:val="003B1CB2"/>
    <w:rsid w:val="004D2DFB"/>
    <w:rsid w:val="00501865"/>
    <w:rsid w:val="00503DFF"/>
    <w:rsid w:val="005249DF"/>
    <w:rsid w:val="005B695B"/>
    <w:rsid w:val="005D3557"/>
    <w:rsid w:val="00644A31"/>
    <w:rsid w:val="00655B63"/>
    <w:rsid w:val="006740D2"/>
    <w:rsid w:val="006774E8"/>
    <w:rsid w:val="006C68E5"/>
    <w:rsid w:val="006D69C6"/>
    <w:rsid w:val="006F264E"/>
    <w:rsid w:val="006F3B61"/>
    <w:rsid w:val="0071099B"/>
    <w:rsid w:val="00750BCD"/>
    <w:rsid w:val="007C2043"/>
    <w:rsid w:val="008075C4"/>
    <w:rsid w:val="00966C4B"/>
    <w:rsid w:val="009F5283"/>
    <w:rsid w:val="00BF2F80"/>
    <w:rsid w:val="00D45C3B"/>
    <w:rsid w:val="00E060C3"/>
    <w:rsid w:val="00E3350D"/>
    <w:rsid w:val="00EA77E7"/>
    <w:rsid w:val="00FD2CCB"/>
    <w:rsid w:val="00FE4B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3831C94-7EE1-4840-B1A6-1417C5F1C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E4B75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3">
    <w:name w:val="heading 3"/>
    <w:basedOn w:val="a"/>
    <w:link w:val="30"/>
    <w:uiPriority w:val="9"/>
    <w:qFormat/>
    <w:rsid w:val="000F3A6C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標題 3 字元"/>
    <w:basedOn w:val="a0"/>
    <w:link w:val="3"/>
    <w:uiPriority w:val="9"/>
    <w:rsid w:val="000F3A6C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styleId="a3">
    <w:name w:val="Emphasis"/>
    <w:basedOn w:val="a0"/>
    <w:uiPriority w:val="20"/>
    <w:qFormat/>
    <w:rsid w:val="000F3A6C"/>
    <w:rPr>
      <w:i/>
      <w:iCs/>
    </w:rPr>
  </w:style>
  <w:style w:type="paragraph" w:styleId="a4">
    <w:name w:val="Balloon Text"/>
    <w:basedOn w:val="a"/>
    <w:link w:val="a5"/>
    <w:uiPriority w:val="99"/>
    <w:semiHidden/>
    <w:unhideWhenUsed/>
    <w:rsid w:val="00FE4B7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E4B75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677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774E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77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774E8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59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jai ling</dc:creator>
  <cp:keywords/>
  <dc:description/>
  <cp:lastModifiedBy>周富三</cp:lastModifiedBy>
  <cp:revision>4</cp:revision>
  <dcterms:created xsi:type="dcterms:W3CDTF">2017-05-25T00:53:00Z</dcterms:created>
  <dcterms:modified xsi:type="dcterms:W3CDTF">2023-10-24T02:10:00Z</dcterms:modified>
</cp:coreProperties>
</file>